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AA1B90" w:rsidRPr="0084262B" w:rsidRDefault="0084262B">
      <w:pPr>
        <w:rPr>
          <w:lang w:val="en-US"/>
        </w:rPr>
      </w:pPr>
      <w:r>
        <w:t xml:space="preserve">Установлен </w:t>
      </w:r>
      <w:r>
        <w:rPr>
          <w:lang w:val="en-US"/>
        </w:rPr>
        <w:t xml:space="preserve">VirtualBox </w:t>
      </w:r>
      <w:r>
        <w:t xml:space="preserve">и </w:t>
      </w:r>
      <w:r>
        <w:rPr>
          <w:lang w:val="en-US"/>
        </w:rPr>
        <w:t>Ubuntu</w:t>
      </w:r>
      <w:r w:rsidR="00CA6D29">
        <w:rPr>
          <w:lang w:val="en-US"/>
        </w:rPr>
        <w:t>.</w:t>
      </w:r>
    </w:p>
    <w:p w:rsidR="00ED0EFE" w:rsidRDefault="00ED0EFE">
      <w:pPr>
        <w:rPr>
          <w:lang w:val="en-US"/>
        </w:rPr>
      </w:pPr>
      <w:r w:rsidRPr="00ED0EFE">
        <w:rPr>
          <w:lang w:val="en-US"/>
        </w:rPr>
        <w:drawing>
          <wp:inline distT="0" distB="0" distL="0" distR="0" wp14:anchorId="7929272E" wp14:editId="6E364BC6">
            <wp:extent cx="6840220" cy="451548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4515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CA6D29" w:rsidRDefault="00CA6D29">
      <w:pPr>
        <w:rPr>
          <w:lang w:val="en-US"/>
        </w:rPr>
      </w:pPr>
    </w:p>
    <w:p w:rsidR="0084262B" w:rsidRDefault="0084262B">
      <w:pPr>
        <w:rPr>
          <w:lang w:val="en-US"/>
        </w:rPr>
      </w:pPr>
    </w:p>
    <w:p w:rsidR="0084262B" w:rsidRPr="0084262B" w:rsidRDefault="0084262B">
      <w:pPr>
        <w:rPr>
          <w:lang w:val="en-US"/>
        </w:rPr>
      </w:pPr>
      <w:proofErr w:type="spellStart"/>
      <w:r>
        <w:lastRenderedPageBreak/>
        <w:t>Устновлен</w:t>
      </w:r>
      <w:proofErr w:type="spellEnd"/>
      <w:r>
        <w:t xml:space="preserve"> </w:t>
      </w:r>
      <w:r>
        <w:rPr>
          <w:lang w:val="en-US"/>
        </w:rPr>
        <w:t>mc</w:t>
      </w:r>
    </w:p>
    <w:p w:rsidR="00ED0EFE" w:rsidRDefault="00ED0EFE">
      <w:pPr>
        <w:rPr>
          <w:lang w:val="en-US"/>
        </w:rPr>
      </w:pPr>
      <w:r w:rsidRPr="00ED0EFE">
        <w:rPr>
          <w:lang w:val="en-US"/>
        </w:rPr>
        <w:drawing>
          <wp:inline distT="0" distB="0" distL="0" distR="0" wp14:anchorId="2C79E3CB" wp14:editId="1F92E90A">
            <wp:extent cx="6840220" cy="6054725"/>
            <wp:effectExtent l="0" t="0" r="0" b="317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6054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D556E" w:rsidRPr="00CA6D29" w:rsidRDefault="0084262B">
      <w:r>
        <w:t>Установлен</w:t>
      </w:r>
      <w:r w:rsidR="00CA6D29" w:rsidRPr="00CA6D29">
        <w:t xml:space="preserve"> </w:t>
      </w:r>
      <w:proofErr w:type="spellStart"/>
      <w:r w:rsidR="00CA6D29">
        <w:rPr>
          <w:lang w:val="en-US"/>
        </w:rPr>
        <w:t>openssh</w:t>
      </w:r>
      <w:proofErr w:type="spellEnd"/>
      <w:r w:rsidR="00CA6D29" w:rsidRPr="00CA6D29">
        <w:t>-</w:t>
      </w:r>
      <w:r w:rsidR="00CA6D29">
        <w:rPr>
          <w:lang w:val="en-US"/>
        </w:rPr>
        <w:t>server</w:t>
      </w:r>
      <w:r w:rsidR="00CA6D29" w:rsidRPr="00CA6D29">
        <w:t xml:space="preserve">, </w:t>
      </w:r>
      <w:r w:rsidR="00CA6D29">
        <w:rPr>
          <w:lang w:val="en-US"/>
        </w:rPr>
        <w:t>Putty</w:t>
      </w:r>
      <w:r w:rsidR="00CA6D29" w:rsidRPr="00CA6D29">
        <w:t xml:space="preserve"> </w:t>
      </w:r>
      <w:r w:rsidR="00CA6D29">
        <w:t xml:space="preserve">и установлено подключение к </w:t>
      </w:r>
      <w:r w:rsidR="00CA6D29">
        <w:rPr>
          <w:lang w:val="en-US"/>
        </w:rPr>
        <w:t>Ubuntu</w:t>
      </w:r>
      <w:r w:rsidR="00CA6D29" w:rsidRPr="00CA6D29">
        <w:t xml:space="preserve"> </w:t>
      </w:r>
      <w:r w:rsidR="00CA6D29">
        <w:t xml:space="preserve">из </w:t>
      </w:r>
      <w:r w:rsidR="00CA6D29">
        <w:rPr>
          <w:lang w:val="en-US"/>
        </w:rPr>
        <w:t>Windows</w:t>
      </w:r>
      <w:r w:rsidR="00CA6D29" w:rsidRPr="00CA6D29">
        <w:t>.</w:t>
      </w:r>
    </w:p>
    <w:p w:rsidR="00ED0EFE" w:rsidRDefault="00ED0EFE">
      <w:pPr>
        <w:rPr>
          <w:lang w:val="en-US"/>
        </w:rPr>
      </w:pPr>
      <w:r w:rsidRPr="00ED0EFE">
        <w:rPr>
          <w:lang w:val="en-US"/>
        </w:rPr>
        <w:drawing>
          <wp:inline distT="0" distB="0" distL="0" distR="0" wp14:anchorId="0E6B1F58" wp14:editId="6F12601A">
            <wp:extent cx="6840220" cy="2868930"/>
            <wp:effectExtent l="0" t="0" r="0" b="762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2868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D0EFE" w:rsidSect="00C27456">
      <w:pgSz w:w="11906" w:h="16838" w:code="9"/>
      <w:pgMar w:top="567" w:right="567" w:bottom="567" w:left="56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08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Y0NDczN7c0tzQ2MLRQ0lEKTi0uzszPAykwrAUAWNXQriwAAAA="/>
  </w:docVars>
  <w:rsids>
    <w:rsidRoot w:val="003B6121"/>
    <w:rsid w:val="003B6121"/>
    <w:rsid w:val="0084262B"/>
    <w:rsid w:val="009363F7"/>
    <w:rsid w:val="00C27456"/>
    <w:rsid w:val="00CA6D29"/>
    <w:rsid w:val="00E50593"/>
    <w:rsid w:val="00EB599F"/>
    <w:rsid w:val="00ED0EFE"/>
    <w:rsid w:val="00FD55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802010A"/>
  <w15:chartTrackingRefBased/>
  <w15:docId w15:val="{9479C2A4-085C-4F9C-8D34-D17DF47468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22</Words>
  <Characters>127</Characters>
  <Application>Microsoft Office Word</Application>
  <DocSecurity>0</DocSecurity>
  <Lines>1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365 Pro Plus</dc:creator>
  <cp:keywords/>
  <dc:description/>
  <cp:lastModifiedBy>365 Pro Plus</cp:lastModifiedBy>
  <cp:revision>2</cp:revision>
  <dcterms:created xsi:type="dcterms:W3CDTF">2020-01-19T14:27:00Z</dcterms:created>
  <dcterms:modified xsi:type="dcterms:W3CDTF">2020-01-19T15:42:00Z</dcterms:modified>
</cp:coreProperties>
</file>